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Pr="00DA2C0F">
        <w:rPr>
          <w:rFonts w:ascii="Century Gothic" w:hAnsi="Century Gothic"/>
          <w:b/>
          <w:sz w:val="20"/>
        </w:rPr>
        <w:t>Tunghaan</w:t>
      </w:r>
      <w:proofErr w:type="spellEnd"/>
      <w:r w:rsidRPr="00DA2C0F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DA2C0F">
        <w:rPr>
          <w:rFonts w:ascii="Century Gothic" w:hAnsi="Century Gothic"/>
          <w:b/>
          <w:sz w:val="20"/>
        </w:rPr>
        <w:t>Minglanilla</w:t>
      </w:r>
      <w:proofErr w:type="spellEnd"/>
      <w:r w:rsidR="002240C7" w:rsidRPr="00DA2C0F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4C5F1C05" w:rsidR="002240C7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ONL</w:t>
      </w:r>
      <w:bookmarkStart w:id="0" w:name="_GoBack"/>
      <w:bookmarkEnd w:id="0"/>
      <w:r w:rsidRPr="00A86062">
        <w:rPr>
          <w:rFonts w:ascii="Century Gothic" w:hAnsi="Century Gothic"/>
          <w:sz w:val="18"/>
          <w:szCs w:val="18"/>
        </w:rPr>
        <w:t>INE</w:t>
      </w:r>
      <w:r w:rsidRPr="003037EC">
        <w:rPr>
          <w:rFonts w:ascii="Century Gothic" w:hAnsi="Century Gothic"/>
          <w:sz w:val="16"/>
          <w:szCs w:val="18"/>
        </w:rPr>
        <w:t xml:space="preserve"> RESUME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4BB6AB30" w14:textId="1D9896C9" w:rsidR="004470C0" w:rsidRDefault="004470C0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9D22ED9" w14:textId="7B8D3D1A" w:rsidR="004470C0" w:rsidRPr="003037EC" w:rsidRDefault="002D52F1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4F5C0F93" w14:textId="77777777" w:rsidR="004470C0" w:rsidRPr="003037EC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4470C0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D719BE4" w14:textId="77777777" w:rsidR="004470C0" w:rsidRPr="003037EC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C9EB52D" w14:textId="16B73C94" w:rsidR="004470C0" w:rsidRP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Adobe </w:t>
      </w: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Lightroom</w:t>
      </w:r>
      <w:proofErr w:type="spellEnd"/>
    </w:p>
    <w:p w14:paraId="796D982A" w14:textId="77777777" w:rsid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735F5C07" w14:textId="77777777" w:rsidR="004470C0" w:rsidRDefault="004470C0" w:rsidP="004470C0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4F661201" w14:textId="77832639" w:rsidR="004470C0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20F5E23A" w14:textId="77777777" w:rsidR="002D52F1" w:rsidRDefault="002D52F1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45E6367D" w14:textId="07605A87" w:rsidR="004470C0" w:rsidRPr="003037EC" w:rsidRDefault="002D52F1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color w:val="auto"/>
          <w:sz w:val="18"/>
          <w:szCs w:val="16"/>
        </w:rPr>
        <w:lastRenderedPageBreak/>
        <w:t>MockFlow</w:t>
      </w:r>
      <w:proofErr w:type="spellEnd"/>
    </w:p>
    <w:p w14:paraId="2BC53D11" w14:textId="77777777" w:rsidR="004470C0" w:rsidRPr="003037EC" w:rsidRDefault="004470C0" w:rsidP="004470C0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4470C0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33370B32" w14:textId="722910F8" w:rsidR="002D52F1" w:rsidRDefault="002D52F1" w:rsidP="002D52F1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2F22C37" w14:textId="75E4DCB0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5926C0" w14:textId="17346773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WS</w:t>
      </w:r>
    </w:p>
    <w:p w14:paraId="20CCDD51" w14:textId="2E52A38D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  <w:proofErr w:type="spellEnd"/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212D5E73" w14:textId="746A2DC1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CloudFlare</w:t>
      </w:r>
      <w:proofErr w:type="spellEnd"/>
    </w:p>
    <w:p w14:paraId="7C229E70" w14:textId="7D2F7877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  <w:proofErr w:type="spellEnd"/>
    </w:p>
    <w:p w14:paraId="79D56557" w14:textId="0BC0E585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0C69A7E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4C5B0250" w14:textId="3700A1F9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2D52F1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28167BED" w:rsidR="00A62B0F" w:rsidRPr="003037EC" w:rsidRDefault="002D52F1" w:rsidP="002D52F1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="00A62B0F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ordpress</w:t>
      </w:r>
      <w:proofErr w:type="spellEnd"/>
    </w:p>
    <w:p w14:paraId="38D6BB97" w14:textId="66B016DA" w:rsidR="002D52F1" w:rsidRPr="003037EC" w:rsidRDefault="00BE1E08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D52F1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 w:rsidR="002D52F1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  <w:outlineLvl w:val="0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0B379040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</w:p>
                <w:p w14:paraId="3C56D8A2" w14:textId="4177E96B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C32D36">
                    <w:rPr>
                      <w:sz w:val="18"/>
                    </w:rPr>
                    <w:t>December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Kredo</w:t>
                  </w:r>
                  <w:proofErr w:type="spellEnd"/>
                  <w:r w:rsidRPr="00CA7FC3">
                    <w:rPr>
                      <w:b/>
                      <w:bCs/>
                      <w:sz w:val="18"/>
                      <w:szCs w:val="40"/>
                    </w:rPr>
                    <w:t xml:space="preserve"> IT Abroad </w:t>
                  </w:r>
                  <w:proofErr w:type="spellStart"/>
                  <w:r w:rsidRPr="00CA7FC3">
                    <w:rPr>
                      <w:b/>
                      <w:bCs/>
                      <w:sz w:val="18"/>
                      <w:szCs w:val="40"/>
                    </w:rPr>
                    <w:t>inc.</w:t>
                  </w:r>
                  <w:proofErr w:type="spellEnd"/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outlineLvl w:val="0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 xml:space="preserve">SMART </w:t>
            </w:r>
            <w:proofErr w:type="spellStart"/>
            <w:r w:rsidRPr="00CA7FC3">
              <w:rPr>
                <w:b/>
                <w:bCs/>
                <w:sz w:val="18"/>
                <w:szCs w:val="24"/>
              </w:rPr>
              <w:t>Technopreneurship</w:t>
            </w:r>
            <w:proofErr w:type="spellEnd"/>
            <w:r w:rsidRPr="00CA7FC3">
              <w:rPr>
                <w:b/>
                <w:bCs/>
                <w:sz w:val="18"/>
                <w:szCs w:val="24"/>
              </w:rPr>
              <w:t xml:space="preserve">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58CD80" w14:textId="77777777" w:rsidR="001C294E" w:rsidRDefault="001C294E" w:rsidP="000B6987">
      <w:pPr>
        <w:spacing w:after="0" w:line="240" w:lineRule="auto"/>
      </w:pPr>
      <w:r>
        <w:separator/>
      </w:r>
    </w:p>
  </w:endnote>
  <w:endnote w:type="continuationSeparator" w:id="0">
    <w:p w14:paraId="799793F3" w14:textId="77777777" w:rsidR="001C294E" w:rsidRDefault="001C294E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686A9B" w14:textId="77777777" w:rsidR="001C294E" w:rsidRDefault="001C294E" w:rsidP="000B6987">
      <w:pPr>
        <w:spacing w:after="0" w:line="240" w:lineRule="auto"/>
      </w:pPr>
      <w:r>
        <w:separator/>
      </w:r>
    </w:p>
  </w:footnote>
  <w:footnote w:type="continuationSeparator" w:id="0">
    <w:p w14:paraId="42647160" w14:textId="77777777" w:rsidR="001C294E" w:rsidRDefault="001C294E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C294E"/>
    <w:rsid w:val="001E6266"/>
    <w:rsid w:val="00202234"/>
    <w:rsid w:val="002240C7"/>
    <w:rsid w:val="00225A62"/>
    <w:rsid w:val="0027478B"/>
    <w:rsid w:val="002C6125"/>
    <w:rsid w:val="002D52F1"/>
    <w:rsid w:val="003037EC"/>
    <w:rsid w:val="0032061A"/>
    <w:rsid w:val="0032300E"/>
    <w:rsid w:val="003357CA"/>
    <w:rsid w:val="003639EB"/>
    <w:rsid w:val="003741F7"/>
    <w:rsid w:val="00435CF6"/>
    <w:rsid w:val="004448CD"/>
    <w:rsid w:val="004470C0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612255"/>
    <w:rsid w:val="00616199"/>
    <w:rsid w:val="00625BC3"/>
    <w:rsid w:val="006428EB"/>
    <w:rsid w:val="0068174C"/>
    <w:rsid w:val="006A08EE"/>
    <w:rsid w:val="006B4A56"/>
    <w:rsid w:val="006F0272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D3392"/>
    <w:rsid w:val="008F7ACB"/>
    <w:rsid w:val="00900535"/>
    <w:rsid w:val="009274F2"/>
    <w:rsid w:val="00937263"/>
    <w:rsid w:val="00942BA3"/>
    <w:rsid w:val="00954519"/>
    <w:rsid w:val="00977D03"/>
    <w:rsid w:val="009A4690"/>
    <w:rsid w:val="009E1E0E"/>
    <w:rsid w:val="009E5BCE"/>
    <w:rsid w:val="00A31B0C"/>
    <w:rsid w:val="00A44BDA"/>
    <w:rsid w:val="00A57E08"/>
    <w:rsid w:val="00A62B0F"/>
    <w:rsid w:val="00A66A8E"/>
    <w:rsid w:val="00A86062"/>
    <w:rsid w:val="00A937BD"/>
    <w:rsid w:val="00A9589B"/>
    <w:rsid w:val="00AD49FF"/>
    <w:rsid w:val="00AE2960"/>
    <w:rsid w:val="00AE50BE"/>
    <w:rsid w:val="00AF7068"/>
    <w:rsid w:val="00B33844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32D36"/>
    <w:rsid w:val="00C574AC"/>
    <w:rsid w:val="00C93F3D"/>
    <w:rsid w:val="00CA7FC3"/>
    <w:rsid w:val="00CB3589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F05175"/>
    <w:rsid w:val="00F16B30"/>
    <w:rsid w:val="00F2632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CFE3FE-6D05-40A9-A415-1058836D6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1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112</cp:revision>
  <cp:lastPrinted>2021-11-19T03:48:00Z</cp:lastPrinted>
  <dcterms:created xsi:type="dcterms:W3CDTF">2021-03-28T16:09:00Z</dcterms:created>
  <dcterms:modified xsi:type="dcterms:W3CDTF">2024-01-22T05:41:00Z</dcterms:modified>
</cp:coreProperties>
</file>